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43B24D" w14:textId="77777777" w:rsidR="00B333BC" w:rsidRDefault="00B333BC" w:rsidP="00B333BC">
                            <w:pPr>
                              <w:spacing w:before="7"/>
                              <w:ind w:left="180" w:right="-2616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44EA8C1" w:rsidR="0045332C" w:rsidRPr="00005738" w:rsidRDefault="00B333BC" w:rsidP="00B333B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onnie Smith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7A88BAD1" w:rsidR="00056E5D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Fabio Robles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7A53EECE" w14:textId="77777777" w:rsidR="000073BD" w:rsidRDefault="00451B66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2E3675DA" w:rsidR="00655BCA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524D7BB7" w14:textId="7B569288" w:rsidR="00296239" w:rsidRPr="000073BD" w:rsidRDefault="0029623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43B24D" w14:textId="77777777" w:rsidR="00B333BC" w:rsidRDefault="00B333BC" w:rsidP="00B333BC">
                      <w:pPr>
                        <w:spacing w:before="7"/>
                        <w:ind w:left="180" w:right="-2616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44EA8C1" w:rsidR="0045332C" w:rsidRPr="00005738" w:rsidRDefault="00B333BC" w:rsidP="00B333B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onnie Smith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7A88BAD1" w:rsidR="00056E5D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Fabio Robles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7A53EECE" w14:textId="77777777" w:rsidR="000073BD" w:rsidRDefault="00451B66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2E3675DA" w:rsidR="00655BCA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524D7BB7" w14:textId="7B569288" w:rsidR="00296239" w:rsidRPr="000073BD" w:rsidRDefault="00296239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1116248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967506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68E0E45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7D1C9E">
        <w:rPr>
          <w:b/>
          <w:color w:val="0E0E0E"/>
        </w:rPr>
        <w:t>June 1</w:t>
      </w:r>
      <w:r w:rsidR="00B66190">
        <w:rPr>
          <w:b/>
          <w:color w:val="0E0E0E"/>
        </w:rPr>
        <w:t>3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9B3315">
        <w:rPr>
          <w:b/>
          <w:color w:val="0E0E0E"/>
        </w:rPr>
        <w:t>2022,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B66190">
        <w:rPr>
          <w:b/>
          <w:color w:val="0E0E0E"/>
        </w:rPr>
        <w:t>10</w:t>
      </w:r>
      <w:r w:rsidR="006363B6">
        <w:rPr>
          <w:b/>
          <w:color w:val="0E0E0E"/>
        </w:rPr>
        <w:t>:30-</w:t>
      </w:r>
      <w:r w:rsidR="00B66190">
        <w:rPr>
          <w:b/>
          <w:color w:val="0E0E0E"/>
        </w:rPr>
        <w:t>12</w:t>
      </w:r>
      <w:r w:rsidR="006363B6">
        <w:rPr>
          <w:b/>
          <w:color w:val="0E0E0E"/>
        </w:rPr>
        <w:t>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Pr="00890E58" w:rsidRDefault="0045332C" w:rsidP="0045332C">
      <w:pPr>
        <w:pStyle w:val="BodyText"/>
        <w:spacing w:before="5"/>
        <w:jc w:val="center"/>
        <w:rPr>
          <w:b/>
          <w:sz w:val="20"/>
          <w:szCs w:val="20"/>
        </w:rPr>
      </w:pPr>
    </w:p>
    <w:p w14:paraId="3AAEB98D" w14:textId="77777777" w:rsidR="0045332C" w:rsidRPr="00890E58" w:rsidRDefault="0045332C" w:rsidP="00745042">
      <w:pPr>
        <w:spacing w:line="249" w:lineRule="auto"/>
        <w:ind w:left="360" w:right="192" w:firstLine="11"/>
        <w:rPr>
          <w:sz w:val="20"/>
          <w:szCs w:val="20"/>
        </w:rPr>
      </w:pPr>
      <w:r w:rsidRPr="00890E58">
        <w:rPr>
          <w:color w:val="0E0E0E"/>
          <w:w w:val="105"/>
          <w:sz w:val="20"/>
          <w:szCs w:val="20"/>
        </w:rPr>
        <w:t>The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irst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5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rinity County</w:t>
      </w:r>
      <w:r w:rsidRPr="00890E58">
        <w:rPr>
          <w:color w:val="0E0E0E"/>
          <w:spacing w:val="-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hildren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nd</w:t>
      </w:r>
      <w:r w:rsidRPr="00890E58">
        <w:rPr>
          <w:color w:val="0E0E0E"/>
          <w:spacing w:val="-1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amilies</w:t>
      </w:r>
      <w:r w:rsidRPr="00890E58">
        <w:rPr>
          <w:color w:val="0E0E0E"/>
          <w:spacing w:val="-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mmission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s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mmitted</w:t>
      </w:r>
      <w:r w:rsidRPr="00890E58">
        <w:rPr>
          <w:color w:val="0E0E0E"/>
          <w:spacing w:val="-8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o</w:t>
      </w:r>
      <w:r w:rsidRPr="00890E58">
        <w:rPr>
          <w:color w:val="0E0E0E"/>
          <w:spacing w:val="-1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ensuring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at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persons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with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disabilities have equal access to full participation in its public meetings</w:t>
      </w:r>
      <w:r w:rsidRPr="00890E58">
        <w:rPr>
          <w:color w:val="414248"/>
          <w:w w:val="105"/>
          <w:sz w:val="20"/>
          <w:szCs w:val="20"/>
        </w:rPr>
        <w:t xml:space="preserve">.  </w:t>
      </w:r>
      <w:r w:rsidRPr="00890E58">
        <w:rPr>
          <w:color w:val="0E0E0E"/>
          <w:w w:val="105"/>
          <w:sz w:val="20"/>
          <w:szCs w:val="20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890E58">
          <w:rPr>
            <w:rStyle w:val="Hyperlink"/>
            <w:w w:val="105"/>
            <w:sz w:val="20"/>
            <w:szCs w:val="20"/>
          </w:rPr>
          <w:t>skochems@trinitycounty.org</w:t>
        </w:r>
      </w:hyperlink>
      <w:r w:rsidRPr="00890E58">
        <w:rPr>
          <w:color w:val="0E0E0E"/>
          <w:w w:val="105"/>
          <w:sz w:val="20"/>
          <w:szCs w:val="20"/>
        </w:rPr>
        <w:t xml:space="preserve"> at least 48 hours in advance of a meeting to request an auxiliary aid or accommodation, such</w:t>
      </w:r>
      <w:r w:rsidRPr="00890E58">
        <w:rPr>
          <w:color w:val="0E0E0E"/>
          <w:spacing w:val="-11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s</w:t>
      </w:r>
      <w:r w:rsidRPr="00890E58">
        <w:rPr>
          <w:color w:val="0E0E0E"/>
          <w:spacing w:val="-1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n</w:t>
      </w:r>
      <w:r w:rsidRPr="00890E58">
        <w:rPr>
          <w:color w:val="0E0E0E"/>
          <w:spacing w:val="-1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nterpreter,</w:t>
      </w:r>
      <w:r w:rsidRPr="00890E58">
        <w:rPr>
          <w:color w:val="0E0E0E"/>
          <w:spacing w:val="-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ssistive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listening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device</w:t>
      </w:r>
      <w:r w:rsidRPr="00890E58">
        <w:rPr>
          <w:color w:val="0E0E0E"/>
          <w:spacing w:val="-1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or</w:t>
      </w:r>
      <w:r w:rsidRPr="00890E58">
        <w:rPr>
          <w:color w:val="0E0E0E"/>
          <w:spacing w:val="-1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lternative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ormat.</w:t>
      </w:r>
    </w:p>
    <w:p w14:paraId="5C111E61" w14:textId="77777777" w:rsidR="0045332C" w:rsidRPr="00890E58" w:rsidRDefault="0045332C" w:rsidP="00745042">
      <w:pPr>
        <w:pStyle w:val="BodyText"/>
        <w:spacing w:before="4"/>
        <w:ind w:left="360"/>
        <w:rPr>
          <w:sz w:val="20"/>
          <w:szCs w:val="20"/>
        </w:rPr>
      </w:pPr>
    </w:p>
    <w:p w14:paraId="17C74602" w14:textId="77777777" w:rsidR="0045332C" w:rsidRPr="00890E58" w:rsidRDefault="0045332C" w:rsidP="00745042">
      <w:pPr>
        <w:spacing w:before="1"/>
        <w:ind w:left="360"/>
        <w:rPr>
          <w:b/>
          <w:sz w:val="20"/>
          <w:szCs w:val="20"/>
        </w:rPr>
      </w:pPr>
      <w:r w:rsidRPr="00890E58">
        <w:rPr>
          <w:b/>
          <w:color w:val="0E0E0E"/>
          <w:sz w:val="20"/>
          <w:szCs w:val="20"/>
        </w:rPr>
        <w:t>PUBLIC NOTICE</w:t>
      </w:r>
    </w:p>
    <w:p w14:paraId="52D57B3D" w14:textId="4FF162F0" w:rsidR="0045332C" w:rsidRPr="00890E58" w:rsidRDefault="007A636F" w:rsidP="00745042">
      <w:pPr>
        <w:spacing w:before="10" w:line="249" w:lineRule="auto"/>
        <w:ind w:left="360" w:firstLine="6"/>
        <w:rPr>
          <w:sz w:val="20"/>
          <w:szCs w:val="20"/>
        </w:rPr>
      </w:pPr>
      <w:r w:rsidRPr="00890E58">
        <w:rPr>
          <w:color w:val="0E0E0E"/>
          <w:w w:val="105"/>
          <w:sz w:val="20"/>
          <w:szCs w:val="20"/>
        </w:rPr>
        <w:t xml:space="preserve">This agenda is </w:t>
      </w:r>
      <w:r w:rsidR="0045332C" w:rsidRPr="00890E58">
        <w:rPr>
          <w:color w:val="0E0E0E"/>
          <w:w w:val="105"/>
          <w:sz w:val="20"/>
          <w:szCs w:val="20"/>
        </w:rPr>
        <w:t xml:space="preserve">posted </w:t>
      </w:r>
      <w:r w:rsidR="00BF4DCC" w:rsidRPr="00890E58">
        <w:rPr>
          <w:color w:val="0E0E0E"/>
          <w:w w:val="105"/>
          <w:sz w:val="20"/>
          <w:szCs w:val="20"/>
        </w:rPr>
        <w:t xml:space="preserve">online at </w:t>
      </w:r>
      <w:hyperlink r:id="rId9" w:history="1">
        <w:r w:rsidR="00BF4DCC" w:rsidRPr="00890E58">
          <w:rPr>
            <w:rStyle w:val="Hyperlink"/>
            <w:w w:val="105"/>
            <w:sz w:val="20"/>
            <w:szCs w:val="20"/>
          </w:rPr>
          <w:t>www.first5trinity.org</w:t>
        </w:r>
      </w:hyperlink>
      <w:r w:rsidR="00BF4DCC" w:rsidRPr="00890E58">
        <w:rPr>
          <w:color w:val="0E0E0E"/>
          <w:w w:val="105"/>
          <w:sz w:val="20"/>
          <w:szCs w:val="20"/>
        </w:rPr>
        <w:t xml:space="preserve"> </w:t>
      </w:r>
      <w:r w:rsidR="0045332C" w:rsidRPr="00890E58">
        <w:rPr>
          <w:color w:val="0E0E0E"/>
          <w:w w:val="105"/>
          <w:sz w:val="20"/>
          <w:szCs w:val="20"/>
        </w:rPr>
        <w:t xml:space="preserve">at least 72 hours in </w:t>
      </w:r>
      <w:r w:rsidR="0045332C" w:rsidRPr="00890E58">
        <w:rPr>
          <w:i/>
          <w:color w:val="0E0E0E"/>
          <w:w w:val="105"/>
          <w:sz w:val="20"/>
          <w:szCs w:val="20"/>
        </w:rPr>
        <w:t xml:space="preserve">advance </w:t>
      </w:r>
      <w:r w:rsidR="0045332C" w:rsidRPr="00890E58">
        <w:rPr>
          <w:color w:val="0E0E0E"/>
          <w:w w:val="105"/>
          <w:sz w:val="20"/>
          <w:szCs w:val="20"/>
        </w:rPr>
        <w:t>of the meeting</w:t>
      </w:r>
      <w:r w:rsidR="0045332C" w:rsidRPr="00890E58">
        <w:rPr>
          <w:color w:val="2A2A2A"/>
          <w:w w:val="105"/>
          <w:sz w:val="20"/>
          <w:szCs w:val="20"/>
        </w:rPr>
        <w:t xml:space="preserve">. </w:t>
      </w:r>
      <w:r w:rsidR="0045332C" w:rsidRPr="00890E58">
        <w:rPr>
          <w:color w:val="0E0E0E"/>
          <w:w w:val="105"/>
          <w:sz w:val="20"/>
          <w:szCs w:val="20"/>
        </w:rPr>
        <w:t xml:space="preserve">Meeting materials are available for the meeting via email at </w:t>
      </w:r>
      <w:hyperlink r:id="rId10" w:history="1">
        <w:r w:rsidR="0045332C" w:rsidRPr="00890E58">
          <w:rPr>
            <w:rStyle w:val="Hyperlink"/>
            <w:w w:val="105"/>
            <w:sz w:val="20"/>
            <w:szCs w:val="20"/>
          </w:rPr>
          <w:t>skochems@trinitycounty.org</w:t>
        </w:r>
      </w:hyperlink>
      <w:r w:rsidR="007A10D7" w:rsidRPr="00890E58">
        <w:rPr>
          <w:rStyle w:val="Hyperlink"/>
          <w:w w:val="105"/>
          <w:sz w:val="20"/>
          <w:szCs w:val="20"/>
        </w:rPr>
        <w:t>.</w:t>
      </w:r>
      <w:r w:rsidR="007A10D7" w:rsidRPr="00890E58">
        <w:rPr>
          <w:rStyle w:val="Hyperlink"/>
          <w:w w:val="105"/>
          <w:sz w:val="20"/>
          <w:szCs w:val="20"/>
          <w:u w:val="none"/>
        </w:rPr>
        <w:t xml:space="preserve"> </w:t>
      </w:r>
      <w:r w:rsidR="007A10D7" w:rsidRPr="00890E58">
        <w:rPr>
          <w:rStyle w:val="Hyperlink"/>
          <w:color w:val="auto"/>
          <w:w w:val="105"/>
          <w:sz w:val="20"/>
          <w:szCs w:val="20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890E58" w:rsidRDefault="0045332C" w:rsidP="00745042">
      <w:pPr>
        <w:pStyle w:val="BodyText"/>
        <w:ind w:left="720" w:hanging="360"/>
        <w:rPr>
          <w:sz w:val="20"/>
          <w:szCs w:val="20"/>
        </w:rPr>
      </w:pPr>
    </w:p>
    <w:p w14:paraId="3C08AF75" w14:textId="1437FE42" w:rsidR="001079FD" w:rsidRPr="00890E58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0"/>
          <w:szCs w:val="20"/>
        </w:rPr>
      </w:pPr>
      <w:r w:rsidRPr="00890E58">
        <w:rPr>
          <w:b/>
          <w:color w:val="0E0E0E"/>
          <w:w w:val="105"/>
          <w:sz w:val="20"/>
          <w:szCs w:val="20"/>
        </w:rPr>
        <w:t>Call to Order/</w:t>
      </w:r>
      <w:r w:rsidR="0045332C" w:rsidRPr="00890E58">
        <w:rPr>
          <w:b/>
          <w:color w:val="0E0E0E"/>
          <w:w w:val="105"/>
          <w:sz w:val="20"/>
          <w:szCs w:val="20"/>
        </w:rPr>
        <w:t xml:space="preserve">Introductions </w:t>
      </w:r>
    </w:p>
    <w:p w14:paraId="226C70AE" w14:textId="3CDE6D02" w:rsidR="0045332C" w:rsidRPr="00890E58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0"/>
          <w:szCs w:val="20"/>
        </w:rPr>
      </w:pPr>
      <w:r w:rsidRPr="00890E58">
        <w:rPr>
          <w:b/>
          <w:color w:val="0E0E0E"/>
          <w:w w:val="105"/>
          <w:sz w:val="20"/>
          <w:szCs w:val="20"/>
        </w:rPr>
        <w:t xml:space="preserve">Public Comment: </w:t>
      </w:r>
      <w:r w:rsidRPr="00890E58">
        <w:rPr>
          <w:color w:val="0E0E0E"/>
          <w:w w:val="105"/>
          <w:sz w:val="20"/>
          <w:szCs w:val="20"/>
        </w:rPr>
        <w:t>Persons may address the Commission on items not on this agenda</w:t>
      </w:r>
      <w:r w:rsidRPr="00890E58">
        <w:rPr>
          <w:color w:val="2A2A2A"/>
          <w:w w:val="105"/>
          <w:sz w:val="20"/>
          <w:szCs w:val="20"/>
        </w:rPr>
        <w:t xml:space="preserve">. </w:t>
      </w:r>
      <w:r w:rsidRPr="00890E58">
        <w:rPr>
          <w:color w:val="0E0E0E"/>
          <w:w w:val="105"/>
          <w:sz w:val="20"/>
          <w:szCs w:val="20"/>
        </w:rPr>
        <w:t>Public comment is limited to three minutes per speaker. Please note that although the Commission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s</w:t>
      </w:r>
      <w:r w:rsidRPr="00890E58">
        <w:rPr>
          <w:color w:val="0E0E0E"/>
          <w:spacing w:val="-27"/>
          <w:w w:val="105"/>
          <w:sz w:val="20"/>
          <w:szCs w:val="20"/>
        </w:rPr>
        <w:t xml:space="preserve"> </w:t>
      </w:r>
      <w:r w:rsidRPr="00890E58">
        <w:rPr>
          <w:i/>
          <w:color w:val="0E0E0E"/>
          <w:w w:val="105"/>
          <w:sz w:val="20"/>
          <w:szCs w:val="20"/>
        </w:rPr>
        <w:t>very</w:t>
      </w:r>
      <w:r w:rsidRPr="00890E58">
        <w:rPr>
          <w:i/>
          <w:color w:val="0E0E0E"/>
          <w:spacing w:val="-1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nterested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n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your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ncerns,</w:t>
      </w:r>
      <w:r w:rsidRPr="00890E58">
        <w:rPr>
          <w:color w:val="0E0E0E"/>
          <w:spacing w:val="-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e</w:t>
      </w:r>
      <w:r w:rsidRPr="00890E58">
        <w:rPr>
          <w:color w:val="0E0E0E"/>
          <w:spacing w:val="-1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alifornia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Brown</w:t>
      </w:r>
      <w:r w:rsidRPr="00890E58">
        <w:rPr>
          <w:color w:val="0E0E0E"/>
          <w:spacing w:val="-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ct</w:t>
      </w:r>
      <w:r w:rsidRPr="00890E58">
        <w:rPr>
          <w:color w:val="0E0E0E"/>
          <w:spacing w:val="-1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prohibits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e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mmission</w:t>
      </w:r>
      <w:r w:rsidRPr="00890E58">
        <w:rPr>
          <w:color w:val="0E0E0E"/>
          <w:spacing w:val="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rom taking</w:t>
      </w:r>
      <w:r w:rsidRPr="00890E58">
        <w:rPr>
          <w:color w:val="0E0E0E"/>
          <w:spacing w:val="-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ny</w:t>
      </w:r>
      <w:r w:rsidRPr="00890E58">
        <w:rPr>
          <w:color w:val="0E0E0E"/>
          <w:spacing w:val="-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ction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is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meeting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on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tems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not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published</w:t>
      </w:r>
      <w:r w:rsidRPr="00890E58">
        <w:rPr>
          <w:color w:val="0E0E0E"/>
          <w:spacing w:val="1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on</w:t>
      </w:r>
      <w:r w:rsidRPr="00890E58">
        <w:rPr>
          <w:color w:val="0E0E0E"/>
          <w:spacing w:val="-1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is</w:t>
      </w:r>
      <w:r w:rsidRPr="00890E58">
        <w:rPr>
          <w:color w:val="0E0E0E"/>
          <w:spacing w:val="-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genda.</w:t>
      </w:r>
    </w:p>
    <w:p w14:paraId="352B85E6" w14:textId="77777777" w:rsidR="0045332C" w:rsidRPr="00890E58" w:rsidRDefault="0045332C" w:rsidP="00745042">
      <w:pPr>
        <w:pStyle w:val="BodyText"/>
        <w:spacing w:before="2"/>
        <w:ind w:left="720" w:hanging="360"/>
        <w:rPr>
          <w:sz w:val="20"/>
          <w:szCs w:val="20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>
              <v:group w14:anchorId="48A6185C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70981B43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7D1C9E">
        <w:rPr>
          <w:b/>
          <w:color w:val="0E0E0E"/>
        </w:rPr>
        <w:t>April 1</w:t>
      </w:r>
      <w:r w:rsidR="00BB2370">
        <w:rPr>
          <w:b/>
          <w:color w:val="0E0E0E"/>
        </w:rPr>
        <w:t>1</w:t>
      </w:r>
      <w:r w:rsidR="005952D4">
        <w:rPr>
          <w:b/>
          <w:color w:val="0E0E0E"/>
        </w:rPr>
        <w:t>, 202</w:t>
      </w:r>
      <w:r w:rsidR="00BB2370">
        <w:rPr>
          <w:b/>
          <w:color w:val="0E0E0E"/>
        </w:rPr>
        <w:t>2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484B5F34" w14:textId="1F3F0DE1" w:rsidR="00381323" w:rsidRDefault="00381323" w:rsidP="004E19D9">
      <w:pPr>
        <w:pStyle w:val="ListParagraph"/>
        <w:numPr>
          <w:ilvl w:val="0"/>
          <w:numId w:val="5"/>
        </w:numPr>
        <w:tabs>
          <w:tab w:val="left" w:pos="810"/>
        </w:tabs>
        <w:ind w:left="810" w:hanging="540"/>
        <w:contextualSpacing/>
        <w:jc w:val="left"/>
        <w:rPr>
          <w:b/>
          <w:color w:val="0E0E0E"/>
        </w:rPr>
      </w:pPr>
      <w:r>
        <w:rPr>
          <w:b/>
          <w:color w:val="0E0E0E"/>
        </w:rPr>
        <w:t xml:space="preserve">Commission to hear a presentation </w:t>
      </w:r>
      <w:r w:rsidR="00890E58">
        <w:rPr>
          <w:b/>
          <w:color w:val="0E0E0E"/>
        </w:rPr>
        <w:t>on the numberstory.org website (Sarah Marikos)</w:t>
      </w:r>
    </w:p>
    <w:p w14:paraId="0E90264F" w14:textId="77777777" w:rsidR="00381323" w:rsidRPr="00381323" w:rsidRDefault="00381323" w:rsidP="00381323">
      <w:pPr>
        <w:pStyle w:val="ListParagraph"/>
        <w:rPr>
          <w:b/>
          <w:color w:val="0E0E0E"/>
        </w:rPr>
      </w:pPr>
    </w:p>
    <w:p w14:paraId="4757F9CF" w14:textId="5526B06E" w:rsidR="004E19D9" w:rsidRDefault="004E19D9" w:rsidP="004E19D9">
      <w:pPr>
        <w:pStyle w:val="ListParagraph"/>
        <w:numPr>
          <w:ilvl w:val="0"/>
          <w:numId w:val="5"/>
        </w:numPr>
        <w:tabs>
          <w:tab w:val="left" w:pos="810"/>
        </w:tabs>
        <w:ind w:left="810" w:hanging="540"/>
        <w:contextualSpacing/>
        <w:jc w:val="left"/>
        <w:rPr>
          <w:b/>
          <w:color w:val="0E0E0E"/>
        </w:rPr>
      </w:pPr>
      <w:r w:rsidRPr="0080793A">
        <w:rPr>
          <w:b/>
          <w:color w:val="0E0E0E"/>
        </w:rPr>
        <w:t>Public Hearing: Commission to review and approve 202-2</w:t>
      </w:r>
      <w:r>
        <w:rPr>
          <w:b/>
          <w:color w:val="0E0E0E"/>
        </w:rPr>
        <w:t xml:space="preserve">3 </w:t>
      </w:r>
      <w:r w:rsidRPr="0080793A">
        <w:rPr>
          <w:b/>
          <w:color w:val="0E0E0E"/>
        </w:rPr>
        <w:t>FY Budget</w:t>
      </w:r>
    </w:p>
    <w:p w14:paraId="34281C01" w14:textId="77777777" w:rsidR="004E19D9" w:rsidRPr="004E19D9" w:rsidRDefault="004E19D9" w:rsidP="004E19D9">
      <w:pPr>
        <w:pStyle w:val="ListParagraph"/>
        <w:rPr>
          <w:b/>
          <w:color w:val="0E0E0E"/>
        </w:rPr>
      </w:pPr>
    </w:p>
    <w:p w14:paraId="7D12BE28" w14:textId="1175A75A" w:rsidR="00F24877" w:rsidRDefault="00721211" w:rsidP="004E19D9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 xml:space="preserve">Commission to </w:t>
      </w:r>
      <w:r w:rsidR="002D7931">
        <w:rPr>
          <w:b/>
        </w:rPr>
        <w:t>rev</w:t>
      </w:r>
      <w:r w:rsidR="00380B0E">
        <w:rPr>
          <w:b/>
        </w:rPr>
        <w:t xml:space="preserve">iew </w:t>
      </w:r>
      <w:r w:rsidR="007A162D">
        <w:rPr>
          <w:b/>
        </w:rPr>
        <w:t>and approve the agreement with SEI for evaluation services</w:t>
      </w:r>
    </w:p>
    <w:p w14:paraId="1B1574F5" w14:textId="15F09133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77C1ACED" w14:textId="61C5AA5F" w:rsidR="0080793A" w:rsidRPr="00CA12B6" w:rsidRDefault="00406133" w:rsidP="0080793A">
      <w:pPr>
        <w:pStyle w:val="ListParagraph"/>
        <w:numPr>
          <w:ilvl w:val="0"/>
          <w:numId w:val="5"/>
        </w:numPr>
        <w:tabs>
          <w:tab w:val="left" w:pos="810"/>
        </w:tabs>
        <w:ind w:left="270" w:firstLine="0"/>
        <w:contextualSpacing/>
        <w:jc w:val="left"/>
        <w:rPr>
          <w:b/>
          <w:color w:val="0E0E0E"/>
        </w:rPr>
      </w:pPr>
      <w:r>
        <w:rPr>
          <w:b/>
        </w:rPr>
        <w:t xml:space="preserve">Commission to </w:t>
      </w:r>
      <w:r w:rsidR="004E19D9">
        <w:rPr>
          <w:b/>
        </w:rPr>
        <w:t>review and reaffirm vote to fund library program</w:t>
      </w:r>
    </w:p>
    <w:p w14:paraId="02B46995" w14:textId="77777777" w:rsidR="00CA12B6" w:rsidRDefault="00CA12B6" w:rsidP="00CA12B6">
      <w:pPr>
        <w:pStyle w:val="ListParagraph"/>
        <w:tabs>
          <w:tab w:val="left" w:pos="810"/>
        </w:tabs>
        <w:ind w:left="270" w:firstLine="0"/>
        <w:contextualSpacing/>
        <w:jc w:val="right"/>
        <w:rPr>
          <w:b/>
          <w:color w:val="0E0E0E"/>
        </w:rPr>
      </w:pPr>
    </w:p>
    <w:p w14:paraId="119596FB" w14:textId="1F4385A1" w:rsidR="00F90721" w:rsidRPr="00AD25C1" w:rsidRDefault="001F6442" w:rsidP="00AD25C1">
      <w:pPr>
        <w:ind w:left="270"/>
        <w:contextualSpacing/>
        <w:rPr>
          <w:b/>
        </w:rPr>
      </w:pPr>
      <w:r>
        <w:rPr>
          <w:b/>
          <w:color w:val="0E0E0E"/>
        </w:rPr>
        <w:t>8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27145C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55629241" w14:textId="553EA685" w:rsidR="0027145C" w:rsidRPr="009B3315" w:rsidRDefault="0027145C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NW regional notes</w:t>
      </w:r>
    </w:p>
    <w:p w14:paraId="7ADB157C" w14:textId="56C84E79" w:rsidR="009B3315" w:rsidRPr="0016733A" w:rsidRDefault="009B3315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SPCFA updates</w:t>
      </w:r>
    </w:p>
    <w:p w14:paraId="5357126D" w14:textId="4C932404" w:rsidR="0016733A" w:rsidRPr="0016733A" w:rsidRDefault="0016733A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Children’s Festival</w:t>
      </w:r>
    </w:p>
    <w:p w14:paraId="0B8135EA" w14:textId="6FF0AE2A" w:rsidR="0016733A" w:rsidRPr="004979E7" w:rsidRDefault="0016733A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AB update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10FEB38D" w:rsidR="00F90721" w:rsidRPr="00EB6C4E" w:rsidRDefault="00EB6C4E" w:rsidP="00EB6C4E">
      <w:pPr>
        <w:tabs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291D86">
        <w:rPr>
          <w:b/>
        </w:rPr>
        <w:t xml:space="preserve">  </w:t>
      </w:r>
      <w:r w:rsidR="001F6442">
        <w:rPr>
          <w:b/>
        </w:rPr>
        <w:t>9</w:t>
      </w:r>
      <w:r>
        <w:rPr>
          <w:b/>
        </w:rPr>
        <w:t>)</w:t>
      </w:r>
      <w:r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24760D11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</w:t>
      </w:r>
      <w:r w:rsidR="00EB6C4E">
        <w:rPr>
          <w:b/>
          <w:color w:val="0E0E0E"/>
        </w:rPr>
        <w:t xml:space="preserve"> </w:t>
      </w:r>
      <w:r w:rsidR="00291D86">
        <w:rPr>
          <w:b/>
          <w:color w:val="0E0E0E"/>
        </w:rPr>
        <w:t xml:space="preserve"> </w:t>
      </w:r>
      <w:r w:rsidR="001F6442">
        <w:rPr>
          <w:b/>
          <w:color w:val="0E0E0E"/>
        </w:rPr>
        <w:t>10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EB6C4E">
        <w:rPr>
          <w:color w:val="0E0E0E"/>
          <w:w w:val="105"/>
          <w:sz w:val="21"/>
        </w:rPr>
        <w:t xml:space="preserve">August </w:t>
      </w:r>
      <w:r w:rsidR="00C03611">
        <w:rPr>
          <w:color w:val="0E0E0E"/>
          <w:w w:val="105"/>
          <w:sz w:val="21"/>
        </w:rPr>
        <w:t>8</w:t>
      </w:r>
      <w:r w:rsidR="005952D4">
        <w:rPr>
          <w:color w:val="0E0E0E"/>
          <w:w w:val="105"/>
          <w:sz w:val="21"/>
        </w:rPr>
        <w:t>, 202</w:t>
      </w:r>
      <w:r w:rsidR="00C03611">
        <w:rPr>
          <w:color w:val="0E0E0E"/>
          <w:w w:val="105"/>
          <w:sz w:val="21"/>
        </w:rPr>
        <w:t>2</w:t>
      </w:r>
      <w:r w:rsidR="005952D4">
        <w:rPr>
          <w:color w:val="0E0E0E"/>
          <w:w w:val="105"/>
          <w:sz w:val="21"/>
        </w:rPr>
        <w:t>,</w:t>
      </w:r>
      <w:r w:rsidR="00CC7B7D">
        <w:rPr>
          <w:color w:val="0E0E0E"/>
          <w:w w:val="105"/>
          <w:sz w:val="21"/>
        </w:rPr>
        <w:t xml:space="preserve"> </w:t>
      </w:r>
      <w:r w:rsidR="00C03611">
        <w:rPr>
          <w:color w:val="0E0E0E"/>
          <w:w w:val="105"/>
          <w:sz w:val="21"/>
        </w:rPr>
        <w:t>10</w:t>
      </w:r>
      <w:r w:rsidR="002046ED" w:rsidRPr="002046ED">
        <w:rPr>
          <w:color w:val="0E0E0E"/>
          <w:w w:val="105"/>
          <w:sz w:val="21"/>
        </w:rPr>
        <w:t>:30-</w:t>
      </w:r>
      <w:r w:rsidR="00C03611">
        <w:rPr>
          <w:color w:val="0E0E0E"/>
          <w:w w:val="105"/>
          <w:sz w:val="21"/>
        </w:rPr>
        <w:t>12</w:t>
      </w:r>
      <w:r w:rsidR="002046ED" w:rsidRPr="002046ED">
        <w:rPr>
          <w:color w:val="0E0E0E"/>
          <w:w w:val="105"/>
          <w:sz w:val="21"/>
        </w:rPr>
        <w:t>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  <w:r w:rsidR="007A162D">
        <w:rPr>
          <w:color w:val="0E0E0E"/>
          <w:w w:val="105"/>
          <w:sz w:val="21"/>
        </w:rPr>
        <w:t xml:space="preserve"> or in person?</w:t>
      </w:r>
    </w:p>
    <w:p w14:paraId="4A98B61F" w14:textId="5F8FAF15" w:rsidR="00B01B6C" w:rsidRDefault="00B01B6C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03AF9D4D" w14:textId="77777777" w:rsidR="002329FB" w:rsidRPr="009B3315" w:rsidRDefault="002329FB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r w:rsidRPr="009B3315">
        <w:rPr>
          <w:color w:val="0E0E0E"/>
          <w:w w:val="105"/>
          <w:sz w:val="20"/>
          <w:szCs w:val="20"/>
        </w:rPr>
        <w:t>Join Zoom Meeting</w:t>
      </w:r>
    </w:p>
    <w:p w14:paraId="03324EFF" w14:textId="66D40319" w:rsidR="002329FB" w:rsidRPr="009B3315" w:rsidRDefault="00967506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hyperlink r:id="rId11" w:history="1">
        <w:r w:rsidR="002329FB" w:rsidRPr="009B3315">
          <w:rPr>
            <w:rStyle w:val="Hyperlink"/>
            <w:w w:val="105"/>
            <w:sz w:val="20"/>
            <w:szCs w:val="20"/>
          </w:rPr>
          <w:t>https://us02web.zoom.us/j/83207535517?pwd=MkNoa1NjbUFZbnFrYzFLWTV3V2ZZdz09</w:t>
        </w:r>
      </w:hyperlink>
    </w:p>
    <w:p w14:paraId="6231F9DC" w14:textId="77777777" w:rsidR="002329FB" w:rsidRPr="009B3315" w:rsidRDefault="002329FB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r w:rsidRPr="009B3315">
        <w:rPr>
          <w:color w:val="0E0E0E"/>
          <w:w w:val="105"/>
          <w:sz w:val="20"/>
          <w:szCs w:val="20"/>
        </w:rPr>
        <w:t>Meeting ID: 832 0753 5517</w:t>
      </w:r>
    </w:p>
    <w:p w14:paraId="32B0CDC6" w14:textId="324B5992" w:rsidR="00B01B6C" w:rsidRPr="009B3315" w:rsidRDefault="002329FB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r w:rsidRPr="009B3315">
        <w:rPr>
          <w:color w:val="0E0E0E"/>
          <w:w w:val="105"/>
          <w:sz w:val="20"/>
          <w:szCs w:val="20"/>
        </w:rPr>
        <w:t>Passcode: 536336</w:t>
      </w:r>
    </w:p>
    <w:p w14:paraId="2ABCC435" w14:textId="77777777" w:rsidR="005D34BD" w:rsidRDefault="005D34BD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38052578" w14:textId="26BFE0AD" w:rsidR="001C4BC3" w:rsidRDefault="0045332C" w:rsidP="005D34BD">
      <w:pPr>
        <w:tabs>
          <w:tab w:val="left" w:pos="1350"/>
        </w:tabs>
        <w:spacing w:before="6" w:line="247" w:lineRule="auto"/>
        <w:ind w:left="810" w:right="734" w:hanging="810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2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1E2BF93A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36BAF05E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3"/>
  </w:num>
  <w:num w:numId="5">
    <w:abstractNumId w:val="1"/>
  </w:num>
  <w:num w:numId="6">
    <w:abstractNumId w:val="9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6733A"/>
    <w:rsid w:val="00184A01"/>
    <w:rsid w:val="00186B91"/>
    <w:rsid w:val="001C13C1"/>
    <w:rsid w:val="001C1AD1"/>
    <w:rsid w:val="001C4BC3"/>
    <w:rsid w:val="001F6442"/>
    <w:rsid w:val="002017FB"/>
    <w:rsid w:val="002046ED"/>
    <w:rsid w:val="002120F1"/>
    <w:rsid w:val="002329FB"/>
    <w:rsid w:val="00243C62"/>
    <w:rsid w:val="002606CA"/>
    <w:rsid w:val="0027145C"/>
    <w:rsid w:val="0028176F"/>
    <w:rsid w:val="00291D86"/>
    <w:rsid w:val="00296239"/>
    <w:rsid w:val="002B103B"/>
    <w:rsid w:val="002B2CC3"/>
    <w:rsid w:val="002D4BAE"/>
    <w:rsid w:val="002D7931"/>
    <w:rsid w:val="002E2902"/>
    <w:rsid w:val="002E3787"/>
    <w:rsid w:val="002F1538"/>
    <w:rsid w:val="00317E67"/>
    <w:rsid w:val="003500FF"/>
    <w:rsid w:val="0035366B"/>
    <w:rsid w:val="00363C5B"/>
    <w:rsid w:val="00366D9F"/>
    <w:rsid w:val="00380B0E"/>
    <w:rsid w:val="00381323"/>
    <w:rsid w:val="0038434F"/>
    <w:rsid w:val="00395C33"/>
    <w:rsid w:val="003A3705"/>
    <w:rsid w:val="003B38A4"/>
    <w:rsid w:val="003F6EC6"/>
    <w:rsid w:val="0040387E"/>
    <w:rsid w:val="00406133"/>
    <w:rsid w:val="00430A19"/>
    <w:rsid w:val="00450AC7"/>
    <w:rsid w:val="00451B66"/>
    <w:rsid w:val="0045332C"/>
    <w:rsid w:val="0046658F"/>
    <w:rsid w:val="00490E50"/>
    <w:rsid w:val="004979E7"/>
    <w:rsid w:val="004B0DDA"/>
    <w:rsid w:val="004E19D9"/>
    <w:rsid w:val="004F323E"/>
    <w:rsid w:val="0053516B"/>
    <w:rsid w:val="00547A8F"/>
    <w:rsid w:val="005713A5"/>
    <w:rsid w:val="005911BD"/>
    <w:rsid w:val="005952D4"/>
    <w:rsid w:val="005969C2"/>
    <w:rsid w:val="005D1A5B"/>
    <w:rsid w:val="005D34BD"/>
    <w:rsid w:val="005E34C2"/>
    <w:rsid w:val="00627D22"/>
    <w:rsid w:val="006363B6"/>
    <w:rsid w:val="00644326"/>
    <w:rsid w:val="00655BCA"/>
    <w:rsid w:val="006A6BC4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162D"/>
    <w:rsid w:val="007A636F"/>
    <w:rsid w:val="007B0DDB"/>
    <w:rsid w:val="007D1C9E"/>
    <w:rsid w:val="007F180F"/>
    <w:rsid w:val="0080793A"/>
    <w:rsid w:val="008162CF"/>
    <w:rsid w:val="00837A0D"/>
    <w:rsid w:val="00860EB5"/>
    <w:rsid w:val="008615E4"/>
    <w:rsid w:val="00873161"/>
    <w:rsid w:val="00890E58"/>
    <w:rsid w:val="008C1865"/>
    <w:rsid w:val="008D40B9"/>
    <w:rsid w:val="008E2283"/>
    <w:rsid w:val="008E24F7"/>
    <w:rsid w:val="008F604C"/>
    <w:rsid w:val="00915C8E"/>
    <w:rsid w:val="00937666"/>
    <w:rsid w:val="00967506"/>
    <w:rsid w:val="00990E9D"/>
    <w:rsid w:val="009A6D4E"/>
    <w:rsid w:val="009B30D5"/>
    <w:rsid w:val="009B3315"/>
    <w:rsid w:val="009C0409"/>
    <w:rsid w:val="009E3537"/>
    <w:rsid w:val="009E3B15"/>
    <w:rsid w:val="00A170DE"/>
    <w:rsid w:val="00A6530C"/>
    <w:rsid w:val="00A713CF"/>
    <w:rsid w:val="00AD25C1"/>
    <w:rsid w:val="00B01B6C"/>
    <w:rsid w:val="00B333BC"/>
    <w:rsid w:val="00B66190"/>
    <w:rsid w:val="00B846E5"/>
    <w:rsid w:val="00B85F7E"/>
    <w:rsid w:val="00BB2370"/>
    <w:rsid w:val="00BF4DCC"/>
    <w:rsid w:val="00C03611"/>
    <w:rsid w:val="00C25A11"/>
    <w:rsid w:val="00C27DC5"/>
    <w:rsid w:val="00C31EAF"/>
    <w:rsid w:val="00C56233"/>
    <w:rsid w:val="00CA12B6"/>
    <w:rsid w:val="00CB4F1D"/>
    <w:rsid w:val="00CC7B7D"/>
    <w:rsid w:val="00CE3450"/>
    <w:rsid w:val="00CF3C8B"/>
    <w:rsid w:val="00D3660A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us02web.zoom.us/j/83207535517?pwd=MkNoa1NjbUFZbnFrYzFLWTV3V2ZZd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43C3585-8979-4187-BDE9-F63BF97A4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17:58:00Z</dcterms:created>
  <dcterms:modified xsi:type="dcterms:W3CDTF">2024-08-27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